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a45efa</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a45efa5c79f23abe61e9b521cf4269293651d36"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a45efa5c79f23abe61e9b521cf4269293651d3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a45efa5c79f23abe61e9b521cf4269293651d36"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a45efa5c79f23abe61e9b521cf4269293651d3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23:29:19Z</dcterms:created>
  <dcterms:modified xsi:type="dcterms:W3CDTF">2023-01-24T23: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